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szCs w:val="20"/>
        </w:rPr>
      </w:pPr>
      <w:bookmarkStart w:id="0" w:name="_GoBack"/>
      <w:bookmarkEnd w:id="0"/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[DATE]</w:t>
      </w: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Contact Name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Address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Address2</w:t>
      </w:r>
    </w:p>
    <w:p w:rsidR="00754170" w:rsidRDefault="0075417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>
        <w:rPr>
          <w:lang w:val="en-GB"/>
        </w:rPr>
        <w:t>Town/</w:t>
      </w:r>
      <w:r w:rsidR="00C60BFB" w:rsidRPr="00754170">
        <w:t>City</w:t>
      </w:r>
    </w:p>
    <w:p w:rsidR="003F4C4A" w:rsidRPr="00754170" w:rsidRDefault="0075417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lang w:val="en-GB"/>
        </w:rPr>
        <w:t>County/</w:t>
      </w:r>
      <w:r w:rsidR="00C60BFB" w:rsidRPr="00754170">
        <w:t xml:space="preserve"> Province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Postal Code</w:t>
      </w: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0"/>
          <w:szCs w:val="20"/>
        </w:rPr>
      </w:pP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0"/>
          <w:szCs w:val="20"/>
        </w:rPr>
      </w:pP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b/>
          <w:color w:val="000000"/>
        </w:rPr>
      </w:pPr>
    </w:p>
    <w:p w:rsidR="003F4C4A" w:rsidRPr="00754170" w:rsidRDefault="00C60BF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754170">
        <w:rPr>
          <w:rFonts w:eastAsia="Courier New"/>
          <w:b/>
        </w:rPr>
        <w:t>RE</w:t>
      </w:r>
      <w:r w:rsidRPr="00754170">
        <w:rPr>
          <w:rFonts w:eastAsia="Courier New"/>
          <w:b/>
          <w:color w:val="000000"/>
        </w:rPr>
        <w:t>: NEW [AREA] SALES REPRESENTATIVE</w:t>
      </w: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754170">
        <w:rPr>
          <w:color w:val="000000"/>
        </w:rPr>
        <w:t>Dear [CONTACT NAME],</w:t>
      </w: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3F4C4A" w:rsidRPr="00754170" w:rsidRDefault="00C60BF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754170">
        <w:rPr>
          <w:rFonts w:eastAsia="Courier New"/>
          <w:color w:val="000000"/>
        </w:rPr>
        <w:t xml:space="preserve">We </w:t>
      </w:r>
      <w:r w:rsidRPr="00754170">
        <w:rPr>
          <w:rFonts w:eastAsia="Courier New"/>
        </w:rPr>
        <w:t>have</w:t>
      </w:r>
      <w:r w:rsidRPr="00754170">
        <w:rPr>
          <w:rFonts w:eastAsia="Courier New"/>
          <w:color w:val="000000"/>
        </w:rPr>
        <w:t xml:space="preserve"> made some changes to our personnel </w:t>
      </w:r>
      <w:r w:rsidR="00754170">
        <w:rPr>
          <w:rFonts w:eastAsia="Courier New"/>
          <w:color w:val="000000"/>
          <w:lang w:val="en-GB"/>
        </w:rPr>
        <w:t>so we can</w:t>
      </w:r>
      <w:r w:rsidRPr="00754170">
        <w:rPr>
          <w:rFonts w:eastAsia="Courier New"/>
          <w:color w:val="000000"/>
        </w:rPr>
        <w:t xml:space="preserve"> better serve our</w:t>
      </w:r>
      <w:r w:rsidRPr="00754170">
        <w:rPr>
          <w:rFonts w:eastAsia="Courier New"/>
        </w:rPr>
        <w:t xml:space="preserve"> </w:t>
      </w:r>
      <w:r w:rsidRPr="00754170">
        <w:rPr>
          <w:rFonts w:eastAsia="Courier New"/>
          <w:color w:val="000000"/>
        </w:rPr>
        <w:t xml:space="preserve">clients. As of [DATE], I am pleased to inform you that [NAME OF NEW SALES REPRESENTATIVE] is now representing this [COMPANY] in the area of [AREA]. </w:t>
      </w: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3F4C4A" w:rsidRPr="00754170" w:rsidRDefault="00C60BF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754170">
        <w:rPr>
          <w:rFonts w:eastAsia="Courier New"/>
          <w:color w:val="000000"/>
        </w:rPr>
        <w:t xml:space="preserve">[NEW SALES REP] is an experienced [SPECIFY] and is </w:t>
      </w:r>
      <w:r w:rsidRPr="00754170">
        <w:rPr>
          <w:rFonts w:eastAsia="Courier New"/>
        </w:rPr>
        <w:t>very much</w:t>
      </w:r>
      <w:r w:rsidRPr="00754170">
        <w:rPr>
          <w:rFonts w:eastAsia="Courier New"/>
          <w:color w:val="000000"/>
        </w:rPr>
        <w:t xml:space="preserve"> a </w:t>
      </w:r>
      <w:r w:rsidRPr="00754170">
        <w:rPr>
          <w:rFonts w:eastAsia="Courier New"/>
        </w:rPr>
        <w:t>professional</w:t>
      </w:r>
      <w:r w:rsidRPr="00754170">
        <w:rPr>
          <w:rFonts w:eastAsia="Courier New"/>
          <w:color w:val="000000"/>
        </w:rPr>
        <w:t xml:space="preserve"> you can </w:t>
      </w:r>
      <w:r w:rsidRPr="00754170">
        <w:rPr>
          <w:rFonts w:eastAsia="Courier New"/>
        </w:rPr>
        <w:t>trust</w:t>
      </w:r>
      <w:r w:rsidRPr="00754170">
        <w:rPr>
          <w:rFonts w:eastAsia="Courier New"/>
          <w:color w:val="000000"/>
        </w:rPr>
        <w:t>. [NEW SALES REP] has</w:t>
      </w:r>
      <w:r w:rsidR="00754170">
        <w:rPr>
          <w:rFonts w:eastAsia="Courier New"/>
          <w:color w:val="000000"/>
          <w:lang w:val="en-GB"/>
        </w:rPr>
        <w:t xml:space="preserve">, for quite a while, </w:t>
      </w:r>
      <w:r w:rsidRPr="00754170">
        <w:rPr>
          <w:rFonts w:eastAsia="Courier New"/>
          <w:color w:val="000000"/>
        </w:rPr>
        <w:t xml:space="preserve">been handling our accounts in the area of [REGION] is very knowledgeable in the </w:t>
      </w:r>
      <w:r w:rsidRPr="00754170">
        <w:rPr>
          <w:rFonts w:eastAsia="Courier New"/>
        </w:rPr>
        <w:t>field</w:t>
      </w:r>
      <w:r w:rsidRPr="00754170">
        <w:rPr>
          <w:rFonts w:eastAsia="Courier New"/>
          <w:color w:val="000000"/>
        </w:rPr>
        <w:t xml:space="preserve"> of [SPECIFY].</w:t>
      </w: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3F4C4A" w:rsidRPr="00754170" w:rsidRDefault="0075417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>
        <w:rPr>
          <w:rFonts w:eastAsia="Courier New"/>
          <w:color w:val="000000"/>
        </w:rPr>
        <w:t>Your new</w:t>
      </w:r>
      <w:r>
        <w:rPr>
          <w:rFonts w:eastAsia="Courier New"/>
          <w:color w:val="000000"/>
          <w:lang w:val="en-GB"/>
        </w:rPr>
        <w:t xml:space="preserve"> Sales</w:t>
      </w:r>
      <w:r>
        <w:rPr>
          <w:rFonts w:eastAsia="Courier New"/>
          <w:color w:val="000000"/>
        </w:rPr>
        <w:t xml:space="preserve"> </w:t>
      </w:r>
      <w:r>
        <w:rPr>
          <w:rFonts w:eastAsia="Courier New"/>
          <w:color w:val="000000"/>
          <w:lang w:val="en-GB"/>
        </w:rPr>
        <w:t>R</w:t>
      </w:r>
      <w:r w:rsidR="00C60BFB" w:rsidRPr="00754170">
        <w:rPr>
          <w:rFonts w:eastAsia="Courier New"/>
          <w:color w:val="000000"/>
        </w:rPr>
        <w:t xml:space="preserve">epresentative </w:t>
      </w:r>
      <w:r>
        <w:rPr>
          <w:rFonts w:eastAsia="Courier New"/>
          <w:color w:val="000000"/>
          <w:lang w:val="en-GB"/>
        </w:rPr>
        <w:t xml:space="preserve">[NAME OF REP] </w:t>
      </w:r>
      <w:r w:rsidR="00C60BFB" w:rsidRPr="00754170">
        <w:rPr>
          <w:rFonts w:eastAsia="Courier New"/>
          <w:color w:val="000000"/>
        </w:rPr>
        <w:t>is scheduled to visit your</w:t>
      </w:r>
      <w:r>
        <w:rPr>
          <w:rFonts w:eastAsia="Courier New"/>
          <w:color w:val="000000"/>
        </w:rPr>
        <w:t xml:space="preserve"> office on [DATE]. </w:t>
      </w:r>
      <w:r>
        <w:rPr>
          <w:rFonts w:eastAsia="Courier New"/>
          <w:color w:val="000000"/>
          <w:lang w:val="en-GB"/>
        </w:rPr>
        <w:t>They</w:t>
      </w:r>
      <w:r w:rsidR="00C60BFB" w:rsidRPr="00754170">
        <w:rPr>
          <w:rFonts w:eastAsia="Courier New"/>
          <w:color w:val="000000"/>
        </w:rPr>
        <w:t xml:space="preserve"> will </w:t>
      </w:r>
      <w:r>
        <w:rPr>
          <w:rFonts w:eastAsia="Courier New"/>
          <w:color w:val="000000"/>
          <w:lang w:val="en-GB"/>
        </w:rPr>
        <w:t>call</w:t>
      </w:r>
      <w:r w:rsidR="00C60BFB" w:rsidRPr="00754170">
        <w:rPr>
          <w:rFonts w:eastAsia="Courier New"/>
          <w:color w:val="000000"/>
        </w:rPr>
        <w:t xml:space="preserve"> you in the morning </w:t>
      </w:r>
      <w:r>
        <w:rPr>
          <w:rFonts w:eastAsia="Courier New"/>
          <w:color w:val="000000"/>
          <w:lang w:val="en-GB"/>
        </w:rPr>
        <w:t xml:space="preserve"> of [DATE] </w:t>
      </w:r>
      <w:r w:rsidR="00C60BFB" w:rsidRPr="00754170">
        <w:rPr>
          <w:rFonts w:eastAsia="Courier New"/>
          <w:color w:val="000000"/>
        </w:rPr>
        <w:t xml:space="preserve">if that </w:t>
      </w:r>
      <w:r w:rsidR="00C60BFB" w:rsidRPr="00754170">
        <w:rPr>
          <w:rFonts w:eastAsia="Courier New"/>
        </w:rPr>
        <w:t>works for you</w:t>
      </w:r>
      <w:r w:rsidR="00C60BFB" w:rsidRPr="00754170">
        <w:rPr>
          <w:rFonts w:eastAsia="Courier New"/>
          <w:color w:val="000000"/>
        </w:rPr>
        <w:t xml:space="preserve">. If there is any problem with that </w:t>
      </w:r>
      <w:r w:rsidR="00C60BFB" w:rsidRPr="00754170">
        <w:rPr>
          <w:rFonts w:eastAsia="Courier New"/>
        </w:rPr>
        <w:t>time</w:t>
      </w:r>
      <w:r w:rsidR="00C60BFB" w:rsidRPr="00754170">
        <w:rPr>
          <w:rFonts w:eastAsia="Courier New"/>
          <w:color w:val="000000"/>
        </w:rPr>
        <w:t>, please let us know.</w:t>
      </w: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3F4C4A" w:rsidRPr="00754170" w:rsidRDefault="00C60BF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754170">
        <w:rPr>
          <w:rFonts w:eastAsia="Courier New"/>
          <w:color w:val="000000"/>
        </w:rPr>
        <w:t>Thank</w:t>
      </w:r>
      <w:r w:rsidRPr="00754170">
        <w:rPr>
          <w:rFonts w:eastAsia="Courier New"/>
        </w:rPr>
        <w:t xml:space="preserve"> you</w:t>
      </w:r>
      <w:r w:rsidRPr="00754170">
        <w:rPr>
          <w:rFonts w:eastAsia="Courier New"/>
          <w:color w:val="000000"/>
        </w:rPr>
        <w:t xml:space="preserve"> for</w:t>
      </w:r>
      <w:r w:rsidR="00754170">
        <w:rPr>
          <w:rFonts w:eastAsia="Courier New"/>
          <w:color w:val="000000"/>
          <w:lang w:val="en-GB"/>
        </w:rPr>
        <w:t xml:space="preserve"> being one of</w:t>
      </w:r>
      <w:r w:rsidRPr="00754170">
        <w:rPr>
          <w:rFonts w:eastAsia="Courier New"/>
          <w:color w:val="000000"/>
        </w:rPr>
        <w:t xml:space="preserve"> our most appreciated clients.</w:t>
      </w:r>
    </w:p>
    <w:p w:rsidR="003F4C4A" w:rsidRPr="00754170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Sincerely,</w:t>
      </w: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3F4C4A" w:rsidRPr="00754170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754170">
        <w:t>[NAME]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754170">
        <w:rPr>
          <w:color w:val="000000"/>
        </w:rPr>
        <w:t>[TITLE]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754170">
        <w:rPr>
          <w:color w:val="000000"/>
        </w:rPr>
        <w:t>[CONTACT DETAILS]</w:t>
      </w:r>
    </w:p>
    <w:p w:rsidR="003F4C4A" w:rsidRPr="00754170" w:rsidRDefault="00C60B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754170">
        <w:rPr>
          <w:color w:val="000000"/>
        </w:rPr>
        <w:t xml:space="preserve">[COMPANY EMAIL] </w:t>
      </w:r>
    </w:p>
    <w:p w:rsidR="003F4C4A" w:rsidRDefault="003F4C4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p w:rsidR="003F4C4A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</w:rPr>
      </w:pPr>
    </w:p>
    <w:p w:rsidR="003F4C4A" w:rsidRDefault="003F4C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</w:rPr>
      </w:pPr>
    </w:p>
    <w:sectPr w:rsidR="003F4C4A" w:rsidSect="003F4C4A">
      <w:footerReference w:type="default" r:id="rId7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0BFB" w:rsidRDefault="00C60BFB" w:rsidP="003F4C4A">
      <w:r>
        <w:separator/>
      </w:r>
    </w:p>
  </w:endnote>
  <w:endnote w:type="continuationSeparator" w:id="0">
    <w:p w:rsidR="00C60BFB" w:rsidRDefault="00C60BFB" w:rsidP="003F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4C4A" w:rsidRDefault="00C60BF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:rsidR="003F4C4A" w:rsidRDefault="00C60BF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  </w:t>
    </w:r>
  </w:p>
  <w:p w:rsidR="003F4C4A" w:rsidRDefault="00C60BF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YOUR PHONE NUMBER] / Fax: [YOUR FAX NUMBER]</w:t>
    </w:r>
  </w:p>
  <w:p w:rsidR="003F4C4A" w:rsidRDefault="001650D6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C60BFB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0BFB" w:rsidRDefault="00C60BFB" w:rsidP="003F4C4A">
      <w:r>
        <w:separator/>
      </w:r>
    </w:p>
  </w:footnote>
  <w:footnote w:type="continuationSeparator" w:id="0">
    <w:p w:rsidR="00C60BFB" w:rsidRDefault="00C60BFB" w:rsidP="003F4C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jcxsjQytDA1MDFV0lEKTi0uzszPAykwrAUAg4BvDCwAAAA="/>
    <w:docVar w:name="Description" w:val="Use this template to alert customers of a new area representative"/>
    <w:docVar w:name="Excerpt" w:val="RE: NEW [AREA] SALES REPRESENTATIVE_x000a_Dear [CONTACT NAME],_x000a_We recently made some changes to our personnel in order to better serve our most valued clients. As of [DATE], I am extremely pleased to inform you that [NAME OF NEW SALES REPRESENTATIVE] is now representing [COMPANY] in [AREA]."/>
    <w:docVar w:name="Tags" w:val="business documents, entrepreneurship, entrepreneur, guideline, checklist, announcement of new area representative template, announcement of new area representative example, how to create a announcement of new area representative, what is a announcement of new area representative"/>
  </w:docVars>
  <w:rsids>
    <w:rsidRoot w:val="003F4C4A"/>
    <w:rsid w:val="001650D6"/>
    <w:rsid w:val="003F4C4A"/>
    <w:rsid w:val="00754170"/>
    <w:rsid w:val="007846F1"/>
    <w:rsid w:val="009A2244"/>
    <w:rsid w:val="00C60BFB"/>
    <w:rsid w:val="00CA2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F4C4A"/>
  </w:style>
  <w:style w:type="paragraph" w:styleId="Heading1">
    <w:name w:val="heading 1"/>
    <w:basedOn w:val="Normal1"/>
    <w:next w:val="Normal1"/>
    <w:rsid w:val="003F4C4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3F4C4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3F4C4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3F4C4A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3F4C4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3F4C4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F4C4A"/>
  </w:style>
  <w:style w:type="paragraph" w:styleId="Title">
    <w:name w:val="Title"/>
    <w:basedOn w:val="Normal1"/>
    <w:next w:val="Normal1"/>
    <w:rsid w:val="003F4C4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3F4C4A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3F4C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3F4C4A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3F4C4A"/>
    <w:rPr>
      <w:color w:val="0000FF"/>
      <w:u w:val="single"/>
      <w:rtl w:val="0"/>
    </w:rPr>
  </w:style>
  <w:style w:type="paragraph" w:styleId="HTMLPreformatted">
    <w:name w:val="HTML Preformatted"/>
    <w:basedOn w:val="Normal"/>
    <w:qFormat/>
    <w:rsid w:val="003F4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rsid w:val="003F4C4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9jaDuDIBddAxTVEGUpVMaPmRDXg==">AMUW2mW6TW4qs0KDgkTlQxwd+JS5Y2MIC2ODZWcPX9ZVJQ4iy1Fk9hyzJnjtyzoaVoGjigKw3knJ86wKvxsjuXMUJME420fLuGzZPsdWhLLXvPc+k20fGYZ9q+itPm/x/gtB09FdVws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758</Characters>
  <Application>Microsoft Office Word</Application>
  <DocSecurity>0</DocSecurity>
  <Lines>41</Lines>
  <Paragraphs>18</Paragraphs>
  <ScaleCrop>false</ScaleCrop>
  <Manager/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22T09:14:00Z</dcterms:created>
  <dcterms:modified xsi:type="dcterms:W3CDTF">2019-10-21T19:17:00Z</dcterms:modified>
  <cp:category/>
</cp:coreProperties>
</file>